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5" w:name="X2c9c4071dbe0ede6c23cf8a66ac96604ad5e25a"/>
    <w:p>
      <w:pPr>
        <w:pStyle w:val="Heading1"/>
      </w:pPr>
      <w:r>
        <w:t xml:space="preserve">Cover Letter for University Lecturer Position in Brazil Brasília</w:t>
      </w:r>
    </w:p>
    <w:p>
      <w:pPr>
        <w:pStyle w:val="FirstParagraph"/>
      </w:pPr>
      <w:r>
        <w:t xml:space="preserve">Dear Hiring Committee,</w:t>
      </w:r>
    </w:p>
    <w:p>
      <w:pPr>
        <w:pStyle w:val="BodyText"/>
      </w:pPr>
      <w:r>
        <w:t xml:space="preserve">I am writing to express my strong interest in the University Lecturer position at a prestigious institution in Brazil, specifically Brasília. As an academic with a deep commitment to education and a passion for fostering intellectual growth, I am eager to contribute my expertise, research experience, and teaching philosophy to an institution that values innovation and excellence in higher education. The opportunity to join a vibrant academic community in Brasília—a city renowned for its cultural diversity, political significance, and dynamic educational landscape—represents a profound professional aspiration for me.</w:t>
      </w:r>
    </w:p>
    <w:p>
      <w:pPr>
        <w:pStyle w:val="BodyText"/>
      </w:pPr>
      <w:r>
        <w:t xml:space="preserve">With over [X years] of experience in academia, I have dedicated my career to advancing knowledge through rigorous teaching, interdisciplinary research, and mentorship. My academic journey has included roles as a lecturer at [Previous Institution], where I designed and delivered courses in [Specific Subjects], while also supervising graduate students and contributing to curricular development. These experiences have equipped me with the skills necessary to engage students in critical thinking, encourage academic inquiry, and align teaching practices with the evolving needs of higher education.</w:t>
      </w:r>
    </w:p>
    <w:bookmarkStart w:id="20" w:name="X906e5dea0e53ac3b1eccb4877b215a9d0e2d395"/>
    <w:p>
      <w:pPr>
        <w:pStyle w:val="Heading2"/>
      </w:pPr>
      <w:r>
        <w:t xml:space="preserve">Academic Background and Teaching Philosophy</w:t>
      </w:r>
    </w:p>
    <w:p>
      <w:pPr>
        <w:pStyle w:val="FirstParagraph"/>
      </w:pPr>
      <w:r>
        <w:t xml:space="preserve">I hold a [PhD/Master’s] in [Field of Study] from [University], where my research focused on [Specific Research Area]. This work not only deepened my understanding of the subject matter but also reinforced my belief that education is a transformative force capable of shaping societies. My teaching philosophy centers on creating an inclusive and stimulating learning environment where students are encouraged to question, analyze, and synthesize information. I strive to bridge theoretical concepts with real-world applications, ensuring that learners are prepared to address complex challenges in their academic and professional lives.</w:t>
      </w:r>
    </w:p>
    <w:p>
      <w:pPr>
        <w:pStyle w:val="BodyText"/>
      </w:pPr>
      <w:r>
        <w:t xml:space="preserve">In Brazil Brasília, where the educational system is both diverse and dynamic, I am particularly inspired by the opportunities to integrate local cultural contexts into my teaching. For instance, courses on [Subject] could incorporate case studies related to Brazil’s socio-political landscape, fostering a deeper connection between academic content and regional realities. This approach not only enriches students’ understanding but also aligns with the mission of Brazilian universities to cultivate globally aware and socially responsible graduates.</w:t>
      </w:r>
    </w:p>
    <w:bookmarkEnd w:id="20"/>
    <w:bookmarkStart w:id="21" w:name="research-experience-and-contributions"/>
    <w:p>
      <w:pPr>
        <w:pStyle w:val="Heading2"/>
      </w:pPr>
      <w:r>
        <w:t xml:space="preserve">Research Experience and Contributions</w:t>
      </w:r>
    </w:p>
    <w:p>
      <w:pPr>
        <w:pStyle w:val="FirstParagraph"/>
      </w:pPr>
      <w:r>
        <w:t xml:space="preserve">Beyond teaching, my research has been published in peer-reviewed journals such as [Journal Name] and presented at international conferences, including [Conference Name]. My work on [Research Topic] has explored [Key Findings], which have significant implications for both academic discourse and practical applications. I am particularly interested in collaborating with Brazilian scholars to address pressing issues such as sustainable development, educational equity, and technological innovation—areas that are central to Brazil’s national priorities.</w:t>
      </w:r>
    </w:p>
    <w:p>
      <w:pPr>
        <w:pStyle w:val="BodyText"/>
      </w:pPr>
      <w:r>
        <w:t xml:space="preserve">In Brasília, I would be eager to contribute to the university’s research agenda by establishing interdisciplinary partnerships with local institutions. For example, collaborating with the University of Brasília or other regional universities could lead to groundbreaking studies on [Specific Area], while also providing students with opportunities to engage in meaningful research projects. Such initiatives would not only enhance the academic reputation of the institution but also strengthen its role as a hub for innovation and community engagement.</w:t>
      </w:r>
    </w:p>
    <w:bookmarkEnd w:id="21"/>
    <w:bookmarkStart w:id="22" w:name="X2f0c9c46f1330bf78757a702bd9f8500e59f2cd"/>
    <w:p>
      <w:pPr>
        <w:pStyle w:val="Heading2"/>
      </w:pPr>
      <w:r>
        <w:t xml:space="preserve">Professional Achievements and Community Engagement</w:t>
      </w:r>
    </w:p>
    <w:p>
      <w:pPr>
        <w:pStyle w:val="FirstParagraph"/>
      </w:pPr>
      <w:r>
        <w:t xml:space="preserve">Throughout my career, I have been actively involved in academic and professional organizations, including [Organization Name], where I served as [Role]. These experiences have allowed me to stay connected with global educational trends while also contributing to the development of pedagogical strategies that prioritize student-centered learning. Additionally, I have organized workshops and seminars on topics such as [Topic], which have attracted participants from diverse academic backgrounds.</w:t>
      </w:r>
    </w:p>
    <w:p>
      <w:pPr>
        <w:pStyle w:val="BodyText"/>
      </w:pPr>
      <w:r>
        <w:t xml:space="preserve">In Brazil, I recognize the importance of engaging with local communities to ensure that academic work remains relevant and impactful. For instance, my research on [Subject] could inform policy discussions or public initiatives in Brasília, demonstrating the value of higher education in addressing societal challenges. This commitment to community engagement is a cornerstone of my professional ethos and aligns with the mission of Brazilian universities to serve as catalysts for social progress.</w:t>
      </w:r>
    </w:p>
    <w:bookmarkEnd w:id="22"/>
    <w:bookmarkStart w:id="23" w:name="why-brazil-brasília"/>
    <w:p>
      <w:pPr>
        <w:pStyle w:val="Heading2"/>
      </w:pPr>
      <w:r>
        <w:t xml:space="preserve">Why Brazil Brasília?</w:t>
      </w:r>
    </w:p>
    <w:p>
      <w:pPr>
        <w:pStyle w:val="FirstParagraph"/>
      </w:pPr>
      <w:r>
        <w:t xml:space="preserve">The decision to apply for this position in Brazil Brasília is rooted in my admiration for the city’s unique role as the political and cultural heart of Brazil. As a center of academia, innovation, and public discourse, Brasília offers an ideal environment for a University Lecturer to thrive. The presence of esteemed institutions such as [University Name] and the opportunity to collaborate with scholars from across Brazil make this location particularly appealing.</w:t>
      </w:r>
    </w:p>
    <w:p>
      <w:pPr>
        <w:pStyle w:val="BodyText"/>
      </w:pPr>
      <w:r>
        <w:t xml:space="preserve">I am also drawn to the cultural vibrancy of Brasília, where the fusion of traditional and modern elements creates a rich backdrop for academic exploration. The city’s emphasis on sustainability, urban planning, and public service resonates with my own values and professional goals. By contributing to an institution in Brasília, I hope to not only advance my career but also play a role in shaping the future of education in Brazil.</w:t>
      </w:r>
    </w:p>
    <w:bookmarkEnd w:id="23"/>
    <w:bookmarkStart w:id="24" w:name="conclusion"/>
    <w:p>
      <w:pPr>
        <w:pStyle w:val="Heading2"/>
      </w:pPr>
      <w:r>
        <w:t xml:space="preserve">Conclusion</w:t>
      </w:r>
    </w:p>
    <w:p>
      <w:pPr>
        <w:pStyle w:val="FirstParagraph"/>
      </w:pPr>
      <w:r>
        <w:t xml:space="preserve">In conclusion, I am confident that my qualifications, passion for teaching, and dedication to research make me a strong candidate for the University Lecturer position at your institution. I am eager to bring my expertise to Brazil Brasília and contribute to the academic excellence that defines this dynamic city. Thank you for considering my application. I look forward to the opportunity to discuss how I can support your institution’s mission and vis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Brazil Brasília</dc:title>
  <dc:creator/>
  <dc:language>en</dc:language>
  <cp:keywords/>
  <dcterms:created xsi:type="dcterms:W3CDTF">2026-07-24T11:11:02Z</dcterms:created>
  <dcterms:modified xsi:type="dcterms:W3CDTF">2026-07-24T11:11:02Z</dcterms:modified>
</cp:coreProperties>
</file>

<file path=docProps/custom.xml><?xml version="1.0" encoding="utf-8"?>
<Properties xmlns="http://schemas.openxmlformats.org/officeDocument/2006/custom-properties" xmlns:vt="http://schemas.openxmlformats.org/officeDocument/2006/docPropsVTypes"/>
</file>